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ana pe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21 n menarrd ave  chicga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nn.kian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91602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rael gonzal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